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A7D94" w:rsidRDefault="00CA7D94" w:rsidP="00CA7D94">
      <w:pPr>
        <w:pStyle w:val="Heading1"/>
        <w:numPr>
          <w:ilvl w:val="0"/>
          <w:numId w:val="0"/>
        </w:numPr>
        <w:ind w:left="432" w:hanging="432"/>
      </w:pPr>
      <w:bookmarkStart w:id="0" w:name="_Toc511831067"/>
      <w:r>
        <w:t>Appendix A</w:t>
      </w:r>
      <w:bookmarkEnd w:id="0"/>
    </w:p>
    <w:p w:rsidR="00CA7D94" w:rsidRPr="00164C23" w:rsidRDefault="00CA7D94" w:rsidP="00CA7D94">
      <w:pPr>
        <w:pStyle w:val="MDPI31text"/>
        <w:rPr>
          <w:rFonts w:ascii="Times New Roman" w:hAnsi="Times New Roman"/>
        </w:rPr>
      </w:pPr>
      <w:r w:rsidRPr="00164C23">
        <w:rPr>
          <w:rFonts w:ascii="Times New Roman" w:hAnsi="Times New Roman"/>
          <w:szCs w:val="20"/>
        </w:rPr>
        <w:t>This program reads analogue inputs from the ASEMG circuits as well as from the fedback circuit and produces the proportional Servo/buzzer responses. The analogue values are also transmitted via Serial port for debug purposes</w:t>
      </w:r>
      <w:r w:rsidRPr="00164C23">
        <w:rPr>
          <w:rFonts w:ascii="Times New Roman" w:hAnsi="Times New Roman"/>
        </w:rPr>
        <w:t>.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>#include &lt;Servo.h&gt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>Servo MyServo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>//Variable Declaration PINs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int AInput7 = 7;      //Analog Input pin A7 Band Position Control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int AInput5 = 5;      //Analog Input pin A5 Sesorial position Feedback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int PWMOutput = 11;    //PWM Output pin 11 Sesorial feedback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int ServOut = 10;    //Servo signal connected to pin D10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int DirPIN = 3;      //Digital Pin to change direction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int CalPIN = 4;      //Digital Pin to start the calibration protocol     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int ledPIN = 13;     //Digital Pin with a led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//Global Variables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/**Position Control**/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int AValueCtrl = 0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float RMS = 0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int ServAng = 0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int DeltaAng=0; //add/dim servo's angle 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int counter=0; //use to calculate Signal's RMS value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/**Sensorial Feedback**/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int PWMDuty = 0; //Duty to control the vibrating motor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int AValueFbk = 0;   //analogue value read from the analogue channel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int NSample=1;    //counts to calculate the average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float AnaAverg=0; //to calculate the average of the last 10 samples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volatile int dir=-1; //to choose direction negative: close; positive: open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/**Code Timing**/ 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int TimeIni = 0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int TimeEnd = 0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int DeltaT = 0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bool Active = false; 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>void setup() {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// put your setup code here, to run once: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//Activate serial transmision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Serial.begin(115200)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//set analog referece for the ADC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analogReference(DEFAULT)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//Pin Setup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pinMode(A5, INPUT); //Used for the control signal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pinMode(A7, INPUT);//Used for the feedback signal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pinMode(ServOut, OUTPUT);//Claw psoition control 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//Servo Setup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MyServo.attach(ServOut)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lastRenderedPageBreak/>
        <w:t xml:space="preserve">  MyServo.write(40); //Initial position, Widely Open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//Interrupts Setup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attachInterrupt(digitalPinToInterrupt(DirPIN),ButtonRed,FALLING)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attachInterrupt(digitalPinToInterrupt(CalPIN),ButtonBlack,FALLING);  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}//End Setup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>void loop() {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/******Position Control******/  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//Read a Value from the sensor: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AValueCtrl = analogRead(AInput7)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//Serial.println(AValueCtrl)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RMS = 0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if (AValueCtrl&gt;=550){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TimeIni = millis()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for (counter=0; counter&lt;=100; counter++)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{ RMS = RMS + AValueCtrl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// Serial.print(RMS);Serial.print(", ")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Serial.println(AValueCtrl)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// Serial.println(counter)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delay(5)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AValueCtrl = analogRead(AInput7)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if (AValueCtrl&lt;550) {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    break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    }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  }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TimeEnd = millis()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DeltaT= TimeEnd-TimeIni; 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// Serial.print("Delta T =  ");Serial.println(DeltaT);    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RMS = RMS*(counter+1)*(0.001)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Serial.print("RMS =  ");Serial.print(RMS);Serial.print("/");Serial.println(counter)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DeltaAng = 0.01*RMS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Serial.print("DeltaAng= ");Serial.println(DeltaAng)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ServAng = ServAng + (DeltaAng*dir)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if(ServAng&gt;40){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ServAng = 40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}; //Can't open wider!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if(ServAng&lt;0){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ServAng = 0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}; //Can't close narrower!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MyServo.write(ServAng)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Serial.print("ServAng= ");Serial.println(ServAng); 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}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/******End Position Control******/ 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/******Sensory Feedback Control******/ 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//Digital Low-pass Filter: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//Reads 10 values from the AInput, and take the average: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//Sampling rate, 5ms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AnaAverg = 0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for(int NSample=1; NSample&lt;=20; NSample++){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lastRenderedPageBreak/>
        <w:t xml:space="preserve">  //Read a Value from the sensor: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AValueFbk = analogRead(AInput5)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AnaAverg = AnaAverg + AValueFbk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delay(5); 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}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AnaAverg = AnaAverg/20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/**End Digital Low-pass Filter  ********/  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// Escale value: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PWMDuty = 0.25*AnaAverg + 25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if (PWMDuty&lt;60) PWMDuty=70; //Min value that can be felt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if (PWMDuty&gt;255) PWMDuty=255;//Max value in the motor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//Send the PMW value to the motor: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analogWrite(PWMOutput, PWMDuty)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// Print value via serial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Serial.print("Position= ");Serial.print(AnaAverg);Serial.print(", ")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Serial.print("Duty= ");Serial.println(PWMDuty)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/******End Sensory Feedback Control******/ 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}//End Loop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//Interruption Routine Service - Red Button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//When the button is pressed, the direction of the claw changes from opening to closing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//and viceverse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void ButtonRed(){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dir*=-1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if(dir&lt;0){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Serial.println("closing")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}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else{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 Serial.println("opening"); 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  }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};//End Button Red</w:t>
      </w:r>
    </w:p>
    <w:p w:rsidR="00CA7D94" w:rsidRPr="00A127B6" w:rsidRDefault="00CA7D94" w:rsidP="00CA7D94">
      <w:pPr>
        <w:pStyle w:val="MDPI31text"/>
        <w:ind w:firstLine="0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  //Interruption Routine Service - Black Button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//When the button is pressed, the configuration mode for the feedback starts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void ButtonBlack(){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int Value = 0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//Blink three times, to start calibration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digitalWrite(ledPIN, LOW)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delay(500)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digitalWrite(ledPIN, HIGH); //1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delay(300)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digitalWrite(ledPIN, LOW)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delay(300)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digitalWrite(ledPIN, HIGH);  //2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delay(300)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digitalWrite(ledPIN, LOW)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delay(300)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digitalWrite(ledPIN, HIGH);  //3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lastRenderedPageBreak/>
        <w:t xml:space="preserve">      delay(300)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digitalWrite(ledPIN, LOW)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/**************************************/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 do{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 //Read the analogue port and change resistance in Zero Pot until it reaches 200 counts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     Value = analogRead(AInput5)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      delay(100)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      }while(Value!=200)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      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      //Blink once to continue calibration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      digitalWrite(ledPIN, HIGH); //1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      delay(300)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      digitalWrite(ledPIN, LOW)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      delay(300)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      /**********************************/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      do{</w:t>
      </w:r>
    </w:p>
    <w:p w:rsidR="00CA7D94" w:rsidRPr="00A127B6" w:rsidRDefault="00CA7D94" w:rsidP="00CA7D94">
      <w:pPr>
        <w:pStyle w:val="MDPI31text"/>
        <w:ind w:left="1260" w:firstLine="0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>//Read the analogue port and change resistance in Span Pot until it reaches 950 counts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      Value = analogRead(AInput5)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      delay(100)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      }while(Value!=950)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      //Blink Twice to finish calibration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      digitalWrite(ledPIN, HIGH); //1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      delay(300)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      digitalWrite(ledPIN, LOW)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      delay(300)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      digitalWrite(ledPIN, HIGH); //2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      delay(300)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      digitalWrite(ledPIN, LOW)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      delay(300);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      /**********************************/</w:t>
      </w:r>
    </w:p>
    <w:p w:rsidR="00CA7D94" w:rsidRPr="00A127B6" w:rsidRDefault="00CA7D94" w:rsidP="00CA7D94">
      <w:pPr>
        <w:pStyle w:val="MDPI31text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 xml:space="preserve">      loop();//Starts main program again</w:t>
      </w:r>
    </w:p>
    <w:p w:rsidR="00CA7D94" w:rsidRPr="00A127B6" w:rsidRDefault="00CA7D94" w:rsidP="00CA7D94">
      <w:pPr>
        <w:pStyle w:val="MDPI31text"/>
        <w:ind w:left="835" w:firstLine="5"/>
        <w:rPr>
          <w:rFonts w:ascii="Courier New" w:hAnsi="Courier New" w:cs="Courier New"/>
          <w:szCs w:val="20"/>
        </w:rPr>
      </w:pPr>
      <w:r w:rsidRPr="00A127B6">
        <w:rPr>
          <w:rFonts w:ascii="Courier New" w:hAnsi="Courier New" w:cs="Courier New"/>
          <w:szCs w:val="20"/>
        </w:rPr>
        <w:t>};//End Black Red</w:t>
      </w:r>
    </w:p>
    <w:p w:rsidR="00CA7D94" w:rsidRPr="00A127B6" w:rsidRDefault="00CA7D94" w:rsidP="00CA7D94">
      <w:pPr>
        <w:adjustRightInd/>
        <w:snapToGrid/>
        <w:spacing w:after="200" w:line="276" w:lineRule="auto"/>
        <w:ind w:firstLine="0"/>
        <w:jc w:val="left"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br w:type="page"/>
      </w:r>
    </w:p>
    <w:p w:rsidR="00CA7D94" w:rsidRDefault="00CA7D94" w:rsidP="00CA7D94">
      <w:pPr>
        <w:pStyle w:val="Heading1"/>
        <w:numPr>
          <w:ilvl w:val="0"/>
          <w:numId w:val="0"/>
        </w:numPr>
      </w:pPr>
      <w:bookmarkStart w:id="1" w:name="_Toc511831068"/>
      <w:r>
        <w:lastRenderedPageBreak/>
        <w:t>Appendix B</w:t>
      </w:r>
      <w:bookmarkEnd w:id="1"/>
    </w:p>
    <w:p w:rsidR="00CA7D94" w:rsidRDefault="00CA7D94" w:rsidP="00CA7D94">
      <w:pPr>
        <w:pStyle w:val="Heading1"/>
        <w:numPr>
          <w:ilvl w:val="0"/>
          <w:numId w:val="0"/>
        </w:numPr>
      </w:pP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>#include &lt;Servo.h&gt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>Servo servo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>const int numvalue = 10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>int rI1 = 0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>int sum = 0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>int avg = 0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>int rI2 = 0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>int total = 0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>int average = 0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>const int threshold1 = 410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>const int DeltaAng=1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>const int threshold2 = 380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>int ang=0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>int inputpin = A0;  // to measure pulses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>int input[10]={0,0,0,0,0,0,0,0,0,0}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>int fdbkpin = A5 ; //to measure current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>int fdbk[10]={0,0,0,0,0,0,0,0,0,0}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>int dir=-1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>boolean PulseFLG=false;//true if a pulse is detected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>boolean ObjectFLG=false;//true if avercurrent detect an object when closing the claw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>boolean OCurrentFLG=false;//true if overcurrent is detected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>/*********Functions*********/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>boolean ReadPulse(){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  for (int rI1 = 0; rI1 &lt; numvalue; rI1++) {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        sum = sum - input[rI1]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        input[rI1] = analogRead(inputpin)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        Serial.print("band ");Serial.print(rI1)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        Serial.print(" ");Serial.println(input[rI1])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        sum = sum + input[rI1]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        delay(50); 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              if (rI1 &gt;= numvalue) {rI1 = 0; }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        }//end for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  avg = sum / numvalue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  Serial.print(" band avg ");Serial.println(avg)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        if((avg &gt; threshold1)){ return true;}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        else {return false;};//end if else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        };//End Read Pulse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>/*********************/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>boolean OverCurrent(){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  total=0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  average=0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  for(rI2=0; rI2&lt;numvalue; rI2++){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        fdbk[rI2]=analogRead(fdbkpin)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        Serial.print(" current ");Serial.println(fdbk[rI2])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        total = total+fdbk[rI2]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      }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      average=total/10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       Serial.print(" average ");Serial.println(average)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      if (average&gt;threshold2){ return true;}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      else {return false;};//end if else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>};//End Overcurrent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>void setup() {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  pinMode(A0, INPUT)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lastRenderedPageBreak/>
        <w:t xml:space="preserve">  pinMode(A5, INPUT)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  Serial.begin(9600)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  servo.attach(9)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  ang=170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  servo.write(ang);delay(1000)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  Serial.println("OK")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>}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>void loop() {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>/*****Reset Flags****/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>PulseFLG=false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>ObjectFLG=false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>OCurrentFLG=false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>/*******************/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>while(!PulseFLG){//loop to detect pulse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      PulseFLG=ReadPulse()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      };//end While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>do{//close claw until obect is detected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  ang=ang+(DeltaAng*dir)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        if(ang==99){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                    ang=170; 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                    PulseFLG=true;//to jump to reset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                    break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                    };//limit condition, no object found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  Serial.print(" new ang ");Serial.println(ang)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  servo.write(ang)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  OCurrentFLG=OverCurrent();//check for overcurrent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        while (OCurrentFLG){//if Overcurrent is detected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          ObjectFLG=true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          ang=ang-(DeltaAng*dir)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          servo.write(ang)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          };//end while no overcurrent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  }while(!ObjectFLG);//End DO-While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>Serial.println("OBJECT")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>delay(5000)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>while(!PulseFLG){//loop to detect second pulse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    PulseFLG=ReadPulse()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    };//end While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>/*******Reset Claw Position*******/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>ang=170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>servo.write(ang);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>delay(2000);// wait 2sec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 xml:space="preserve">Serial.println("reseted");              </w:t>
      </w:r>
    </w:p>
    <w:p w:rsidR="00CA7D94" w:rsidRPr="00A127B6" w:rsidRDefault="00CA7D94" w:rsidP="00CA7D94">
      <w:pPr>
        <w:spacing w:line="240" w:lineRule="auto"/>
        <w:ind w:firstLine="0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>/*******************************/</w:t>
      </w:r>
    </w:p>
    <w:p w:rsidR="00CA7D94" w:rsidRPr="00A127B6" w:rsidRDefault="00CA7D94" w:rsidP="00CA7D94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  <w:r w:rsidRPr="00A127B6">
        <w:rPr>
          <w:rFonts w:ascii="Courier New" w:hAnsi="Courier New" w:cs="Courier New"/>
          <w:sz w:val="20"/>
          <w:szCs w:val="20"/>
        </w:rPr>
        <w:t>}</w:t>
      </w:r>
    </w:p>
    <w:p w:rsidR="009D7F83" w:rsidRDefault="009D7F83">
      <w:bookmarkStart w:id="2" w:name="_GoBack"/>
      <w:bookmarkEnd w:id="2"/>
    </w:p>
    <w:sectPr w:rsidR="009D7F83" w:rsidSect="00CA7D94">
      <w:pgSz w:w="12240" w:h="15840"/>
      <w:pgMar w:top="1418" w:right="1418" w:bottom="1418" w:left="2268" w:header="720" w:footer="720" w:gutter="0"/>
      <w:pgNumType w:start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56928"/>
    <w:multiLevelType w:val="multilevel"/>
    <w:tmpl w:val="1BE44E90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165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405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3trA0sjS0NDU1szRX0lEKTi0uzszPAykwrAUAgtGWxywAAAA="/>
  </w:docVars>
  <w:rsids>
    <w:rsidRoot w:val="00C15A4D"/>
    <w:rsid w:val="009D7F83"/>
    <w:rsid w:val="00C15A4D"/>
    <w:rsid w:val="00CA7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468F178-3634-4C8B-94C7-91E7FAF50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A7D94"/>
    <w:pPr>
      <w:adjustRightInd w:val="0"/>
      <w:snapToGrid w:val="0"/>
      <w:spacing w:after="0" w:line="480" w:lineRule="auto"/>
      <w:ind w:firstLine="450"/>
      <w:jc w:val="both"/>
    </w:pPr>
    <w:rPr>
      <w:rFonts w:ascii="Times New Roman" w:eastAsia="Times New Roman" w:hAnsi="Times New Roman" w:cs="Times New Roman"/>
      <w:snapToGrid w:val="0"/>
      <w:sz w:val="24"/>
      <w:szCs w:val="24"/>
      <w:lang w:eastAsia="de-DE" w:bidi="en-US"/>
    </w:rPr>
  </w:style>
  <w:style w:type="paragraph" w:styleId="Heading1">
    <w:name w:val="heading 1"/>
    <w:basedOn w:val="Normal"/>
    <w:link w:val="Heading1Char"/>
    <w:uiPriority w:val="1"/>
    <w:qFormat/>
    <w:rsid w:val="00CA7D94"/>
    <w:pPr>
      <w:widowControl w:val="0"/>
      <w:numPr>
        <w:numId w:val="1"/>
      </w:numPr>
      <w:autoSpaceDE w:val="0"/>
      <w:autoSpaceDN w:val="0"/>
      <w:spacing w:line="240" w:lineRule="auto"/>
      <w:outlineLvl w:val="0"/>
    </w:pPr>
    <w:rPr>
      <w:rFonts w:eastAsia="Verdana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A7D94"/>
    <w:pPr>
      <w:keepNext/>
      <w:keepLines/>
      <w:numPr>
        <w:ilvl w:val="1"/>
        <w:numId w:val="1"/>
      </w:numPr>
      <w:spacing w:before="200"/>
      <w:outlineLvl w:val="1"/>
    </w:pPr>
    <w:rPr>
      <w:rFonts w:eastAsiaTheme="majorEastAsia"/>
      <w:b/>
      <w:bCs/>
      <w:sz w:val="28"/>
      <w:szCs w:val="28"/>
      <w:lang w:eastAsia="zh-C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A7D94"/>
    <w:pPr>
      <w:keepNext/>
      <w:keepLines/>
      <w:numPr>
        <w:ilvl w:val="2"/>
        <w:numId w:val="1"/>
      </w:numPr>
      <w:spacing w:before="200"/>
      <w:ind w:left="720"/>
      <w:outlineLvl w:val="2"/>
    </w:pPr>
    <w:rPr>
      <w:rFonts w:eastAsiaTheme="majorEastAsia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A7D94"/>
    <w:pPr>
      <w:keepNext/>
      <w:keepLines/>
      <w:numPr>
        <w:ilvl w:val="3"/>
        <w:numId w:val="1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A7D94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A7D94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A7D94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A7D94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A7D94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CA7D94"/>
    <w:rPr>
      <w:rFonts w:ascii="Times New Roman" w:eastAsia="Verdana" w:hAnsi="Times New Roman" w:cs="Times New Roman"/>
      <w:b/>
      <w:snapToGrid w:val="0"/>
      <w:sz w:val="32"/>
      <w:szCs w:val="32"/>
      <w:lang w:eastAsia="de-DE"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CA7D94"/>
    <w:rPr>
      <w:rFonts w:ascii="Times New Roman" w:eastAsiaTheme="majorEastAsia" w:hAnsi="Times New Roman" w:cs="Times New Roman"/>
      <w:b/>
      <w:bCs/>
      <w:snapToGrid w:val="0"/>
      <w:sz w:val="28"/>
      <w:szCs w:val="28"/>
      <w:lang w:eastAsia="zh-CN"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CA7D94"/>
    <w:rPr>
      <w:rFonts w:ascii="Times New Roman" w:eastAsiaTheme="majorEastAsia" w:hAnsi="Times New Roman" w:cs="Times New Roman"/>
      <w:b/>
      <w:bCs/>
      <w:snapToGrid w:val="0"/>
      <w:sz w:val="24"/>
      <w:szCs w:val="24"/>
      <w:lang w:eastAsia="de-DE" w:bidi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A7D94"/>
    <w:rPr>
      <w:rFonts w:asciiTheme="majorHAnsi" w:eastAsiaTheme="majorEastAsia" w:hAnsiTheme="majorHAnsi" w:cstheme="majorBidi"/>
      <w:b/>
      <w:bCs/>
      <w:i/>
      <w:iCs/>
      <w:snapToGrid w:val="0"/>
      <w:color w:val="4F81BD" w:themeColor="accent1"/>
      <w:sz w:val="24"/>
      <w:szCs w:val="24"/>
      <w:lang w:eastAsia="de-DE" w:bidi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A7D94"/>
    <w:rPr>
      <w:rFonts w:asciiTheme="majorHAnsi" w:eastAsiaTheme="majorEastAsia" w:hAnsiTheme="majorHAnsi" w:cstheme="majorBidi"/>
      <w:snapToGrid w:val="0"/>
      <w:color w:val="243F60" w:themeColor="accent1" w:themeShade="7F"/>
      <w:sz w:val="24"/>
      <w:szCs w:val="24"/>
      <w:lang w:eastAsia="de-DE" w:bidi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A7D94"/>
    <w:rPr>
      <w:rFonts w:asciiTheme="majorHAnsi" w:eastAsiaTheme="majorEastAsia" w:hAnsiTheme="majorHAnsi" w:cstheme="majorBidi"/>
      <w:i/>
      <w:iCs/>
      <w:snapToGrid w:val="0"/>
      <w:color w:val="243F60" w:themeColor="accent1" w:themeShade="7F"/>
      <w:sz w:val="24"/>
      <w:szCs w:val="24"/>
      <w:lang w:eastAsia="de-DE" w:bidi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A7D94"/>
    <w:rPr>
      <w:rFonts w:asciiTheme="majorHAnsi" w:eastAsiaTheme="majorEastAsia" w:hAnsiTheme="majorHAnsi" w:cstheme="majorBidi"/>
      <w:i/>
      <w:iCs/>
      <w:snapToGrid w:val="0"/>
      <w:color w:val="404040" w:themeColor="text1" w:themeTint="BF"/>
      <w:sz w:val="24"/>
      <w:szCs w:val="24"/>
      <w:lang w:eastAsia="de-DE" w:bidi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A7D94"/>
    <w:rPr>
      <w:rFonts w:asciiTheme="majorHAnsi" w:eastAsiaTheme="majorEastAsia" w:hAnsiTheme="majorHAnsi" w:cstheme="majorBidi"/>
      <w:snapToGrid w:val="0"/>
      <w:color w:val="404040" w:themeColor="text1" w:themeTint="BF"/>
      <w:sz w:val="20"/>
      <w:szCs w:val="20"/>
      <w:lang w:eastAsia="de-DE" w:bidi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A7D94"/>
    <w:rPr>
      <w:rFonts w:asciiTheme="majorHAnsi" w:eastAsiaTheme="majorEastAsia" w:hAnsiTheme="majorHAnsi" w:cstheme="majorBidi"/>
      <w:i/>
      <w:iCs/>
      <w:snapToGrid w:val="0"/>
      <w:color w:val="404040" w:themeColor="text1" w:themeTint="BF"/>
      <w:sz w:val="20"/>
      <w:szCs w:val="20"/>
      <w:lang w:eastAsia="de-DE" w:bidi="en-US"/>
    </w:rPr>
  </w:style>
  <w:style w:type="paragraph" w:customStyle="1" w:styleId="MDPI31text">
    <w:name w:val="MDPI_3.1_text"/>
    <w:qFormat/>
    <w:rsid w:val="00CA7D94"/>
    <w:pPr>
      <w:adjustRightInd w:val="0"/>
      <w:snapToGrid w:val="0"/>
      <w:spacing w:after="0" w:line="260" w:lineRule="atLeast"/>
      <w:ind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327</Words>
  <Characters>7565</Characters>
  <Application>Microsoft Office Word</Application>
  <DocSecurity>0</DocSecurity>
  <Lines>63</Lines>
  <Paragraphs>17</Paragraphs>
  <ScaleCrop>false</ScaleCrop>
  <Company/>
  <LinksUpToDate>false</LinksUpToDate>
  <CharactersWithSpaces>8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ethu S</dc:creator>
  <cp:keywords/>
  <dc:description/>
  <cp:lastModifiedBy>Neethu S</cp:lastModifiedBy>
  <cp:revision>2</cp:revision>
  <dcterms:created xsi:type="dcterms:W3CDTF">2018-06-06T06:08:00Z</dcterms:created>
  <dcterms:modified xsi:type="dcterms:W3CDTF">2018-06-06T06:09:00Z</dcterms:modified>
</cp:coreProperties>
</file>